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695E77" w14:textId="77777777" w:rsidR="0058793B" w:rsidRPr="00090B91" w:rsidRDefault="0058793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bookmarkStart w:id="0" w:name="_GoBack"/>
      <w:bookmarkEnd w:id="0"/>
    </w:p>
    <w:p w14:paraId="6A695E78" w14:textId="7FE349EB" w:rsidR="0058793B" w:rsidRPr="00090B91" w:rsidRDefault="00090B9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</w:rPr>
        <w:t>[DATE]</w:t>
      </w:r>
    </w:p>
    <w:p w14:paraId="6A695E79" w14:textId="77777777" w:rsidR="0058793B" w:rsidRPr="00090B91" w:rsidRDefault="0058793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6A695E7A" w14:textId="77777777" w:rsidR="0058793B" w:rsidRPr="00090B91" w:rsidRDefault="0058793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6A695E7B" w14:textId="77777777" w:rsidR="0058793B" w:rsidRPr="00090B91" w:rsidRDefault="00FC591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090B91">
        <w:rPr>
          <w:rFonts w:eastAsia="Arial"/>
          <w:lang w:eastAsia="en-US" w:bidi="en-US"/>
        </w:rPr>
        <w:t>Company</w:t>
      </w:r>
    </w:p>
    <w:p w14:paraId="6A695E7C" w14:textId="77777777" w:rsidR="0058793B" w:rsidRPr="00090B91" w:rsidRDefault="00FC591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090B91">
        <w:rPr>
          <w:rFonts w:eastAsia="Arial"/>
          <w:lang w:eastAsia="en-US" w:bidi="en-US"/>
        </w:rPr>
        <w:t>Address</w:t>
      </w:r>
    </w:p>
    <w:p w14:paraId="6A695E7D" w14:textId="77777777" w:rsidR="0058793B" w:rsidRPr="00090B91" w:rsidRDefault="00FC591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090B91">
        <w:rPr>
          <w:rFonts w:eastAsia="Arial"/>
          <w:lang w:eastAsia="en-US" w:bidi="en-US"/>
        </w:rPr>
        <w:t>Address2</w:t>
      </w:r>
      <w:r w:rsidRPr="00090B91">
        <w:rPr>
          <w:rFonts w:eastAsia="Arial"/>
          <w:lang w:eastAsia="en-US" w:bidi="en-US"/>
        </w:rPr>
        <w:tab/>
      </w:r>
    </w:p>
    <w:p w14:paraId="6A695E7E" w14:textId="77777777" w:rsidR="0058793B" w:rsidRPr="00090B91" w:rsidRDefault="00FC591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090B91">
        <w:rPr>
          <w:rFonts w:eastAsia="Arial"/>
          <w:lang w:eastAsia="en-US" w:bidi="en-US"/>
        </w:rPr>
        <w:t>City, State/Province</w:t>
      </w:r>
    </w:p>
    <w:p w14:paraId="6A695E7F" w14:textId="77777777" w:rsidR="0058793B" w:rsidRPr="00090B91" w:rsidRDefault="00FC591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090B91">
        <w:rPr>
          <w:rFonts w:eastAsia="Arial"/>
          <w:lang w:eastAsia="en-US" w:bidi="en-US"/>
        </w:rPr>
        <w:t>Zip/Postal Code</w:t>
      </w:r>
    </w:p>
    <w:p w14:paraId="6A695E80" w14:textId="77777777" w:rsidR="0058793B" w:rsidRPr="00090B91" w:rsidRDefault="0058793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6A695E81" w14:textId="77777777" w:rsidR="0058793B" w:rsidRPr="00090B91" w:rsidRDefault="0058793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6A695E82" w14:textId="77777777" w:rsidR="0058793B" w:rsidRPr="00090B91" w:rsidRDefault="0058793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6A695E83" w14:textId="10ECA7C4" w:rsidR="0058793B" w:rsidRPr="005232C3" w:rsidRDefault="00090B9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5232C3">
        <w:rPr>
          <w:rFonts w:ascii="Times New Roman" w:eastAsia="Arial" w:hAnsi="Times New Roman" w:cs="Times New Roman"/>
          <w:b/>
          <w:color w:val="000000"/>
          <w:sz w:val="24"/>
          <w:szCs w:val="24"/>
          <w:lang w:eastAsia="en-US" w:bidi="en-US"/>
        </w:rPr>
        <w:t>RE</w:t>
      </w:r>
      <w:r w:rsidR="00FC591D" w:rsidRPr="005232C3">
        <w:rPr>
          <w:rFonts w:ascii="Times New Roman" w:eastAsia="Arial" w:hAnsi="Times New Roman" w:cs="Times New Roman"/>
          <w:b/>
          <w:color w:val="000000"/>
          <w:sz w:val="24"/>
          <w:szCs w:val="24"/>
          <w:lang w:eastAsia="en-US" w:bidi="en-US"/>
        </w:rPr>
        <w:t xml:space="preserve">: </w:t>
      </w:r>
      <w:r w:rsidR="00FC591D" w:rsidRPr="005232C3">
        <w:rPr>
          <w:rFonts w:ascii="Times New Roman" w:eastAsia="Arial" w:hAnsi="Times New Roman" w:cs="Times New Roman"/>
          <w:b/>
          <w:sz w:val="24"/>
          <w:szCs w:val="24"/>
          <w:lang w:eastAsia="en-US" w:bidi="en-US"/>
        </w:rPr>
        <w:t>WAIVER OF NOTICE OF MEETING OF DIRECTORS</w:t>
      </w:r>
    </w:p>
    <w:p w14:paraId="6A695E84" w14:textId="77777777" w:rsidR="0058793B" w:rsidRPr="00090B91" w:rsidRDefault="0058793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</w:p>
    <w:p w14:paraId="6A695E85" w14:textId="77777777" w:rsidR="0058793B" w:rsidRPr="00090B91" w:rsidRDefault="0058793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</w:p>
    <w:p w14:paraId="6A695E86" w14:textId="77777777" w:rsidR="0058793B" w:rsidRPr="00090B91" w:rsidRDefault="00FC591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090B91">
        <w:rPr>
          <w:rFonts w:eastAsia="Arial"/>
          <w:color w:val="000000"/>
          <w:lang w:eastAsia="en-US" w:bidi="en-US"/>
        </w:rPr>
        <w:t>Dear [CONTACT NAME],</w:t>
      </w:r>
    </w:p>
    <w:p w14:paraId="6A695E87" w14:textId="5836ADC6" w:rsidR="0058793B" w:rsidRDefault="0058793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4B567E9" w14:textId="77777777" w:rsidR="00090B91" w:rsidRPr="00090B91" w:rsidRDefault="00090B9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6A695E88" w14:textId="77777777" w:rsidR="0058793B" w:rsidRPr="00090B91" w:rsidRDefault="00FC591D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090B91">
        <w:rPr>
          <w:rFonts w:ascii="Times New Roman" w:eastAsia="Arial" w:hAnsi="Times New Roman" w:cs="Times New Roman"/>
          <w:sz w:val="24"/>
          <w:szCs w:val="24"/>
          <w:lang w:eastAsia="en-US" w:bidi="en-US"/>
        </w:rPr>
        <w:t>The undersigned director of [YOUR COMPANY NAME] hereby waives proper notice of the meeting of directors held on [DATE] at [ADDRESS], commencing at [TIME].</w:t>
      </w:r>
    </w:p>
    <w:p w14:paraId="6A695E89" w14:textId="77777777" w:rsidR="0058793B" w:rsidRPr="00090B91" w:rsidRDefault="0058793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6A695E8A" w14:textId="7E602D75" w:rsidR="0058793B" w:rsidRDefault="0058793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ABCDD36" w14:textId="4A7F3643" w:rsidR="00090B91" w:rsidRDefault="00090B9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D51736C" w14:textId="08C5A9DD" w:rsidR="00090B91" w:rsidRDefault="00090B9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2123C88" w14:textId="77777777" w:rsidR="00090B91" w:rsidRPr="00090B91" w:rsidRDefault="00090B9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6A695E8B" w14:textId="0B6CBE1B" w:rsidR="0058793B" w:rsidRPr="00090B91" w:rsidRDefault="00090B9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  <w:lang w:eastAsia="en-US" w:bidi="en-US"/>
        </w:rPr>
        <w:t>Kind Regards</w:t>
      </w:r>
      <w:r w:rsidR="00FC591D" w:rsidRPr="00090B91">
        <w:rPr>
          <w:rFonts w:eastAsia="Arial"/>
          <w:lang w:eastAsia="en-US" w:bidi="en-US"/>
        </w:rPr>
        <w:t>,</w:t>
      </w:r>
    </w:p>
    <w:p w14:paraId="6A695E8C" w14:textId="77777777" w:rsidR="0058793B" w:rsidRPr="00090B91" w:rsidRDefault="0058793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6A695E8D" w14:textId="77777777" w:rsidR="0058793B" w:rsidRPr="00090B91" w:rsidRDefault="0058793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6A695E8E" w14:textId="77777777" w:rsidR="0058793B" w:rsidRPr="00090B91" w:rsidRDefault="0058793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6A695E8F" w14:textId="77777777" w:rsidR="0058793B" w:rsidRPr="00090B91" w:rsidRDefault="0058793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6A695E90" w14:textId="77777777" w:rsidR="0058793B" w:rsidRPr="00090B91" w:rsidRDefault="00FC591D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</w:pPr>
      <w:r w:rsidRPr="00090B91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  <w:r w:rsidRPr="00090B91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  <w:r w:rsidRPr="00090B91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  <w:r w:rsidRPr="00090B91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  <w:r w:rsidRPr="00090B91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</w:p>
    <w:p w14:paraId="6A695E91" w14:textId="77777777" w:rsidR="0058793B" w:rsidRPr="00090B91" w:rsidRDefault="00FC591D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090B91">
        <w:rPr>
          <w:rFonts w:ascii="Times New Roman" w:eastAsia="Arial" w:hAnsi="Times New Roman" w:cs="Times New Roman"/>
          <w:sz w:val="24"/>
          <w:szCs w:val="24"/>
          <w:lang w:eastAsia="en-US" w:bidi="en-US"/>
        </w:rPr>
        <w:t>[DIRECTOR NAME]</w:t>
      </w:r>
    </w:p>
    <w:p w14:paraId="6A695E92" w14:textId="2713110E" w:rsidR="0058793B" w:rsidRDefault="0058793B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2181FD76" w14:textId="12E55443" w:rsidR="00770572" w:rsidRDefault="0077057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02DE5141" w14:textId="25DFE5F5" w:rsidR="00770572" w:rsidRDefault="0077057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1985BC74" w14:textId="0A4836B8" w:rsidR="00770572" w:rsidRDefault="0077057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0F67DABB" w14:textId="1E3F0004" w:rsidR="003B5E88" w:rsidRDefault="003B5E88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71F06940" w14:textId="2F02A740" w:rsidR="003B5E88" w:rsidRDefault="003B5E88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13D7046A" w14:textId="3AD118E5" w:rsidR="003B5E88" w:rsidRDefault="003B5E88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02B4E07D" w14:textId="7014BFF9" w:rsidR="003B5E88" w:rsidRDefault="003B5E88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6715A5DF" w14:textId="44895ADE" w:rsidR="003B5E88" w:rsidRDefault="003B5E88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646FBDFA" w14:textId="77777777" w:rsidR="003B5E88" w:rsidRDefault="003B5E88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66AF5F9D" w14:textId="77777777" w:rsidR="003B5E88" w:rsidRPr="006F1D07" w:rsidRDefault="003B5E88" w:rsidP="003B5E88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lang w:eastAsia="en-US" w:bidi="en-US"/>
        </w:rPr>
      </w:pPr>
      <w:r w:rsidRPr="006F1D07">
        <w:rPr>
          <w:rFonts w:eastAsia="Arial"/>
          <w:lang w:eastAsia="en-US" w:bidi="en-US"/>
        </w:rPr>
        <w:t>[YOUR NAME]</w:t>
      </w:r>
    </w:p>
    <w:p w14:paraId="70F3EC6A" w14:textId="77777777" w:rsidR="003B5E88" w:rsidRPr="006F1D07" w:rsidRDefault="003B5E88" w:rsidP="003B5E88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color w:val="000000"/>
          <w:lang w:eastAsia="en-US" w:bidi="en-US"/>
        </w:rPr>
      </w:pPr>
      <w:r w:rsidRPr="006F1D07">
        <w:rPr>
          <w:rFonts w:eastAsia="Arial"/>
          <w:color w:val="000000"/>
          <w:lang w:eastAsia="en-US" w:bidi="en-US"/>
        </w:rPr>
        <w:t>[YOUR TITLE]</w:t>
      </w:r>
    </w:p>
    <w:p w14:paraId="58C18B4D" w14:textId="77777777" w:rsidR="003B5E88" w:rsidRPr="006F1D07" w:rsidRDefault="003B5E88" w:rsidP="003B5E88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color w:val="000000"/>
          <w:lang w:eastAsia="en-US" w:bidi="en-US"/>
        </w:rPr>
      </w:pPr>
      <w:r w:rsidRPr="006F1D07">
        <w:rPr>
          <w:rFonts w:eastAsia="Arial"/>
          <w:color w:val="000000"/>
          <w:lang w:eastAsia="en-US" w:bidi="en-US"/>
        </w:rPr>
        <w:t>[YOUR PHONE NUMBER]</w:t>
      </w:r>
    </w:p>
    <w:p w14:paraId="77C2E7A2" w14:textId="36EB9B2A" w:rsidR="00770572" w:rsidRPr="00090B91" w:rsidRDefault="003B5E88" w:rsidP="000E7F8C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lang w:eastAsia="en-US" w:bidi="en-US"/>
        </w:rPr>
      </w:pPr>
      <w:r w:rsidRPr="006F1D07">
        <w:rPr>
          <w:rFonts w:eastAsia="Arial"/>
          <w:color w:val="000000"/>
          <w:lang w:eastAsia="en-US" w:bidi="en-US"/>
        </w:rPr>
        <w:t>[YOUR</w:t>
      </w:r>
      <w:r>
        <w:rPr>
          <w:rFonts w:eastAsia="Arial"/>
          <w:color w:val="000000"/>
          <w:lang w:eastAsia="en-US" w:bidi="en-US"/>
        </w:rPr>
        <w:t xml:space="preserve"> </w:t>
      </w:r>
      <w:r w:rsidRPr="006F1D07">
        <w:rPr>
          <w:rFonts w:eastAsia="Arial"/>
          <w:color w:val="000000"/>
          <w:lang w:eastAsia="en-US" w:bidi="en-US"/>
        </w:rPr>
        <w:t>EMAIL@YOURCOMPANY.COM]</w:t>
      </w:r>
    </w:p>
    <w:sectPr w:rsidR="00770572" w:rsidRPr="00090B91">
      <w:headerReference w:type="default" r:id="rId6"/>
      <w:footerReference w:type="default" r:id="rId7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B1064D" w14:textId="77777777" w:rsidR="000E1A33" w:rsidRDefault="000E1A33">
      <w:r>
        <w:separator/>
      </w:r>
    </w:p>
  </w:endnote>
  <w:endnote w:type="continuationSeparator" w:id="0">
    <w:p w14:paraId="73BE0361" w14:textId="77777777" w:rsidR="000E1A33" w:rsidRDefault="000E1A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695E94" w14:textId="77777777" w:rsidR="0058793B" w:rsidRDefault="00FC591D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14:paraId="6A695E95" w14:textId="77777777" w:rsidR="0058793B" w:rsidRDefault="00FC591D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 xml:space="preserve">[YOUR COMPLETE ADDRESS] </w:t>
    </w:r>
  </w:p>
  <w:p w14:paraId="6A695E96" w14:textId="77777777" w:rsidR="0058793B" w:rsidRDefault="00FC591D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Tel: [YOUR PHONE NUMBER] / Fax: [YOUR FAX NUMBER]</w:t>
    </w:r>
  </w:p>
  <w:p w14:paraId="6A695E97" w14:textId="77777777" w:rsidR="0058793B" w:rsidRDefault="00FC591D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r>
      <w:rPr>
        <w:rStyle w:val="Hyperlink"/>
        <w:rFonts w:ascii="Arial" w:eastAsia="Arial" w:hAnsi="Arial" w:cs="Arial"/>
        <w:sz w:val="18"/>
        <w:lang w:val="fr-CA" w:eastAsia="fr-CA" w:bidi="fr-CA"/>
      </w:rPr>
      <w:t>[YOUR WEBSITE ADDRESS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1D6937" w14:textId="77777777" w:rsidR="000E1A33" w:rsidRDefault="000E1A33">
      <w:r>
        <w:separator/>
      </w:r>
    </w:p>
  </w:footnote>
  <w:footnote w:type="continuationSeparator" w:id="0">
    <w:p w14:paraId="1E1AD097" w14:textId="77777777" w:rsidR="000E1A33" w:rsidRDefault="000E1A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695E93" w14:textId="77777777" w:rsidR="0058793B" w:rsidRDefault="0058793B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N7M0MzY3Njc0MjRW0lEKTi0uzszPAykwqgUAdj3x9CwAAAA="/>
    <w:docVar w:name="Description" w:val="This letter template serves as a waiver to a notice of a meeting by the director. There are many other planning and management document templates for you to browse here. https://www.templateguru.co.za/templates/planning-management/"/>
    <w:docVar w:name="Excerpt" w:val="WAIVER OF NOTICE OF MEETING OF DIRECTORS_x000a_Dear [CONTACT NAME],_x000a_The undersigned director of [YOUR COMPANY NAME] hereby waives proper notice of the meeting of directors held on [DATE] at [ADDRESS], commencing at [TIME]."/>
    <w:docVar w:name="Tags" w:val="waiver notice of meeting of directors, certificates and notices,  business documents, entrepreneurship, entrepreneur, waiver notice of meeting of directors template, waiver notice of meeting of directors  example "/>
  </w:docVars>
  <w:rsids>
    <w:rsidRoot w:val="0058793B"/>
    <w:rsid w:val="00090B91"/>
    <w:rsid w:val="000E1A33"/>
    <w:rsid w:val="000E7F8C"/>
    <w:rsid w:val="003B5E88"/>
    <w:rsid w:val="003D575B"/>
    <w:rsid w:val="005232C3"/>
    <w:rsid w:val="0058793B"/>
    <w:rsid w:val="00770572"/>
    <w:rsid w:val="007C28EE"/>
    <w:rsid w:val="00B94C07"/>
    <w:rsid w:val="00C04CDD"/>
    <w:rsid w:val="00FB3428"/>
    <w:rsid w:val="00FC59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695E7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sz w:val="20"/>
      <w:szCs w:val="20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6</Words>
  <Characters>338</Characters>
  <Application>Microsoft Office Word</Application>
  <DocSecurity>0</DocSecurity>
  <Lines>4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ugust 14, 2010</vt:lpstr>
    </vt:vector>
  </TitlesOfParts>
  <Company/>
  <LinksUpToDate>false</LinksUpToDate>
  <CharactersWithSpaces>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8-11-14T14:20:00Z</dcterms:created>
  <dcterms:modified xsi:type="dcterms:W3CDTF">2019-10-21T19:16:00Z</dcterms:modified>
  <cp:category/>
</cp:coreProperties>
</file>